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bb4a1e3fd6c5f8f2cc028813f8122406cf4745"/>
      <w:r>
        <w:rPr>
          <w:b/>
        </w:rPr>
        <w:t xml:space="preserve">ПРОТОКОЛ ЕЛЕКТРОННОГО АУКЦІОНУ № BSD001-UA-20220923-427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удинок, загальною площею 67,7 кв.м. та земельна ділянка, площею 0,25 га, що розташовані за адресою: Волинська обл., Рожищенський р., с. Озденіж, вулиця Садова, 57</w:t>
      </w:r>
    </w:p>
    <w:p>
      <w:pPr>
        <w:numPr>
          <w:ilvl w:val="0"/>
          <w:numId w:val="1001"/>
        </w:numPr>
        <w:pStyle w:val="Compact"/>
      </w:pPr>
      <w:r>
        <w:t xml:space="preserve">Будинок, загальною площею 67,7 кв.м. та земельна ділянка, площею 0,25 га, що розташовані за адресою: Волинська обл., Рожищенський р., с. Озденіж, вулиця Садова, 5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52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 61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10.2022 16:3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01:33:49Z</dcterms:created>
  <dcterms:modified xsi:type="dcterms:W3CDTF">2024-05-01T01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